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25841CDB" w:rsidR="004231E6" w:rsidRDefault="00BA3249" w:rsidP="00214C4F">
      <w:pPr>
        <w:spacing w:after="0" w:line="259" w:lineRule="auto"/>
        <w:jc w:val="center"/>
      </w:pPr>
      <w:r>
        <w:t xml:space="preserve">Ph.D. </w:t>
      </w:r>
      <w:r w:rsidR="00570521">
        <w:t>Candidate (</w:t>
      </w:r>
      <w:r w:rsidR="000A3EC2">
        <w:t>ABD)</w:t>
      </w:r>
    </w:p>
    <w:p w14:paraId="6E2B9E26" w14:textId="5853D479" w:rsidR="004231E6" w:rsidRDefault="00BA3249" w:rsidP="00214C4F">
      <w:pPr>
        <w:spacing w:after="0" w:line="259" w:lineRule="auto"/>
        <w:ind w:right="1"/>
        <w:jc w:val="center"/>
      </w:pPr>
      <w:r>
        <w:t>Division of Computer Science and Engineering</w:t>
      </w:r>
    </w:p>
    <w:p w14:paraId="4A7CB541" w14:textId="230B1AC6" w:rsidR="004231E6" w:rsidRDefault="00BA3249" w:rsidP="00214C4F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</w:t>
      </w:r>
      <w:r w:rsidR="003C4106">
        <w:t xml:space="preserve">University, </w:t>
      </w:r>
      <w:r>
        <w:t>Baton Rouge, LA</w:t>
      </w:r>
    </w:p>
    <w:p w14:paraId="2D424E57" w14:textId="7C0ED838" w:rsidR="004231E6" w:rsidRDefault="00BA3249" w:rsidP="00214C4F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</w:p>
    <w:p w14:paraId="4271BF30" w14:textId="77777777" w:rsidR="00321B7B" w:rsidRDefault="00570521" w:rsidP="00214C4F">
      <w:pPr>
        <w:spacing w:after="0" w:line="259" w:lineRule="auto"/>
        <w:jc w:val="center"/>
      </w:pPr>
      <w:r>
        <w:t>Cell:</w:t>
      </w:r>
      <w:r w:rsidR="00BA3249">
        <w:t xml:space="preserve"> (225)-252-8982</w:t>
      </w:r>
    </w:p>
    <w:p w14:paraId="63C41D45" w14:textId="6089E8AF" w:rsidR="004231E6" w:rsidRDefault="00321B7B" w:rsidP="00214C4F">
      <w:pPr>
        <w:spacing w:after="0" w:line="259" w:lineRule="auto"/>
        <w:jc w:val="center"/>
      </w:pPr>
      <w:r>
        <w:t xml:space="preserve">Website: </w:t>
      </w:r>
      <w:r w:rsidR="00BA3249">
        <w:t xml:space="preserve"> </w:t>
      </w:r>
      <w:hyperlink r:id="rId7" w:history="1">
        <w:r w:rsidR="005C5E5E" w:rsidRPr="009E7D4F">
          <w:rPr>
            <w:rStyle w:val="Hyperlink"/>
          </w:rPr>
          <w:t>https://sirazummuniratisha.github.io/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19E626BC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</w:t>
      </w:r>
      <w:proofErr w:type="gramStart"/>
      <w:r>
        <w:rPr>
          <w:sz w:val="18"/>
        </w:rPr>
        <w:t xml:space="preserve">Science  </w:t>
      </w:r>
      <w:r>
        <w:rPr>
          <w:sz w:val="18"/>
        </w:rPr>
        <w:tab/>
      </w:r>
      <w:proofErr w:type="gramEnd"/>
      <w:r>
        <w:rPr>
          <w:sz w:val="18"/>
        </w:rPr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DB236B">
        <w:rPr>
          <w:sz w:val="18"/>
        </w:rPr>
        <w:t>(</w:t>
      </w:r>
      <w:r w:rsidR="007D6F2C">
        <w:rPr>
          <w:sz w:val="18"/>
        </w:rPr>
        <w:t>May, 2023</w:t>
      </w:r>
      <w:r w:rsidR="0004464F">
        <w:rPr>
          <w:sz w:val="18"/>
        </w:rPr>
        <w:t xml:space="preserve"> (Expected)</w:t>
      </w:r>
      <w:r>
        <w:rPr>
          <w:sz w:val="18"/>
        </w:rPr>
        <w:t>)</w:t>
      </w:r>
    </w:p>
    <w:p w14:paraId="6EC39EA9" w14:textId="52771C59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2019  </w:t>
      </w:r>
    </w:p>
    <w:p w14:paraId="1AFEDD64" w14:textId="30026F08" w:rsidR="003C1A93" w:rsidRDefault="00BA3249" w:rsidP="00214C4F">
      <w:pPr>
        <w:spacing w:after="0" w:line="389" w:lineRule="auto"/>
        <w:ind w:left="-5" w:right="0"/>
        <w:rPr>
          <w:sz w:val="18"/>
        </w:rPr>
      </w:pPr>
      <w:proofErr w:type="spellStart"/>
      <w:r w:rsidRPr="00A52CCE">
        <w:rPr>
          <w:sz w:val="16"/>
          <w:szCs w:val="24"/>
        </w:rPr>
        <w:t>Rajshahi</w:t>
      </w:r>
      <w:proofErr w:type="spellEnd"/>
      <w:r w:rsidRPr="00A52CCE">
        <w:rPr>
          <w:sz w:val="16"/>
          <w:szCs w:val="24"/>
        </w:rPr>
        <w:t xml:space="preserve"> University of Engineering &amp; Technology, </w:t>
      </w:r>
      <w:proofErr w:type="gramStart"/>
      <w:r w:rsidRPr="00A52CCE">
        <w:rPr>
          <w:sz w:val="16"/>
          <w:szCs w:val="24"/>
        </w:rPr>
        <w:t xml:space="preserve">Bangladesh  </w:t>
      </w:r>
      <w:r>
        <w:rPr>
          <w:sz w:val="18"/>
        </w:rPr>
        <w:tab/>
      </w:r>
      <w:proofErr w:type="gramEnd"/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>B.Sc.(</w:t>
      </w:r>
      <w:proofErr w:type="spellStart"/>
      <w:r>
        <w:rPr>
          <w:sz w:val="18"/>
        </w:rPr>
        <w:t>Engg</w:t>
      </w:r>
      <w:proofErr w:type="spellEnd"/>
      <w:r>
        <w:rPr>
          <w:sz w:val="18"/>
        </w:rPr>
        <w:t xml:space="preserve">.), 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</w:t>
      </w:r>
      <w:proofErr w:type="gramStart"/>
      <w:r>
        <w:t xml:space="preserve">Assistant  </w:t>
      </w:r>
      <w:r>
        <w:tab/>
      </w:r>
      <w:proofErr w:type="gramEnd"/>
      <w:r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1BA1AE4C" w:rsidR="004231E6" w:rsidRDefault="00BA3249" w:rsidP="00740521">
      <w:pPr>
        <w:numPr>
          <w:ilvl w:val="0"/>
          <w:numId w:val="1"/>
        </w:numPr>
        <w:spacing w:after="38"/>
        <w:ind w:left="1065"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project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</w:t>
      </w:r>
      <w:proofErr w:type="spellStart"/>
      <w:r>
        <w:t>Pygment</w:t>
      </w:r>
      <w:proofErr w:type="spellEnd"/>
      <w:r>
        <w:t xml:space="preserve">, Seaborn, TensorFlow, </w:t>
      </w:r>
      <w:proofErr w:type="spellStart"/>
      <w:r>
        <w:t>PyTorch</w:t>
      </w:r>
      <w:proofErr w:type="spellEnd"/>
      <w:r>
        <w:t xml:space="preserve">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r>
        <w:t>:</w:t>
      </w:r>
      <w:r w:rsidRPr="00324575">
        <w:t xml:space="preserve">  NVIDIA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:</w:t>
      </w:r>
      <w:r>
        <w:t xml:space="preserve">  OpenGL, WebGL, Unity, Blender, MeshLab, </w:t>
      </w:r>
      <w:proofErr w:type="spellStart"/>
      <w:r>
        <w:t>Meshmixer</w:t>
      </w:r>
      <w:proofErr w:type="spellEnd"/>
      <w:r>
        <w:t xml:space="preserve">, </w:t>
      </w:r>
      <w:proofErr w:type="spellStart"/>
      <w:r>
        <w:t>InVesalius</w:t>
      </w:r>
      <w:proofErr w:type="spellEnd"/>
      <w:r>
        <w:t xml:space="preserve">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5E645E0E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4267101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5E19962E" w14:textId="77777777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77777777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77777777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t>Award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3231868B" w14:textId="52F1B5EF" w:rsidR="002F2D31" w:rsidRDefault="002F2D31" w:rsidP="00214C4F">
      <w:pPr>
        <w:numPr>
          <w:ilvl w:val="1"/>
          <w:numId w:val="4"/>
        </w:numPr>
        <w:ind w:right="0" w:hanging="360"/>
      </w:pPr>
      <w:r>
        <w:t xml:space="preserve">Finalist, </w:t>
      </w:r>
      <w:r w:rsidR="000558E8">
        <w:t xml:space="preserve">3 Minute Thesis Competition, </w:t>
      </w:r>
      <w:r w:rsidR="00696DA1">
        <w:t>Louisiana State University 2022</w:t>
      </w:r>
    </w:p>
    <w:p w14:paraId="22746A31" w14:textId="77777777" w:rsidR="00580B05" w:rsidRPr="00580B05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</w:t>
      </w:r>
      <w:proofErr w:type="spellStart"/>
      <w:r w:rsidR="003121D1" w:rsidRPr="00570521">
        <w:rPr>
          <w:rFonts w:asciiTheme="minorHAnsi" w:hAnsiTheme="minorHAnsi" w:cstheme="minorHAnsi"/>
          <w:sz w:val="22"/>
          <w:szCs w:val="22"/>
        </w:rPr>
        <w:t>WiML</w:t>
      </w:r>
      <w:proofErr w:type="spellEnd"/>
      <w:r w:rsidR="003121D1" w:rsidRPr="00570521">
        <w:rPr>
          <w:rFonts w:asciiTheme="minorHAnsi" w:hAnsiTheme="minorHAnsi" w:cstheme="minorHAnsi"/>
          <w:sz w:val="22"/>
          <w:szCs w:val="22"/>
        </w:rPr>
        <w:t>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3E5CC4A6" w14:textId="5A2D3B56" w:rsidR="008627A1" w:rsidRPr="008627A1" w:rsidRDefault="008627A1" w:rsidP="00214C4F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285B3F47" w14:textId="37D6D2BA" w:rsidR="00674973" w:rsidRPr="00674973" w:rsidRDefault="00674973" w:rsidP="00214C4F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 xml:space="preserve">Judge, LSU Discover Undergraduate Research Program 2022 </w:t>
      </w:r>
    </w:p>
    <w:p w14:paraId="68DBE36B" w14:textId="16F22068" w:rsidR="000E56A8" w:rsidRPr="00DE5F7C" w:rsidRDefault="00A42484" w:rsidP="00DE5F7C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0E56A8" w:rsidRPr="00DE5F7C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8558C" w14:textId="77777777" w:rsidR="00F7365A" w:rsidRDefault="00F7365A" w:rsidP="008536A6">
      <w:pPr>
        <w:spacing w:after="0" w:line="240" w:lineRule="auto"/>
      </w:pPr>
      <w:r>
        <w:separator/>
      </w:r>
    </w:p>
  </w:endnote>
  <w:endnote w:type="continuationSeparator" w:id="0">
    <w:p w14:paraId="46D7996E" w14:textId="77777777" w:rsidR="00F7365A" w:rsidRDefault="00F7365A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E13F0" w14:textId="77777777" w:rsidR="00F7365A" w:rsidRDefault="00F7365A" w:rsidP="008536A6">
      <w:pPr>
        <w:spacing w:after="0" w:line="240" w:lineRule="auto"/>
      </w:pPr>
      <w:r>
        <w:separator/>
      </w:r>
    </w:p>
  </w:footnote>
  <w:footnote w:type="continuationSeparator" w:id="0">
    <w:p w14:paraId="1ACA0725" w14:textId="77777777" w:rsidR="00F7365A" w:rsidRDefault="00F7365A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2"/>
  </w:num>
  <w:num w:numId="2" w16cid:durableId="677540323">
    <w:abstractNumId w:val="15"/>
  </w:num>
  <w:num w:numId="3" w16cid:durableId="1704675780">
    <w:abstractNumId w:val="14"/>
  </w:num>
  <w:num w:numId="4" w16cid:durableId="326397058">
    <w:abstractNumId w:val="10"/>
  </w:num>
  <w:num w:numId="5" w16cid:durableId="1001008898">
    <w:abstractNumId w:val="5"/>
  </w:num>
  <w:num w:numId="6" w16cid:durableId="2004505813">
    <w:abstractNumId w:val="13"/>
  </w:num>
  <w:num w:numId="7" w16cid:durableId="2058817689">
    <w:abstractNumId w:val="11"/>
  </w:num>
  <w:num w:numId="8" w16cid:durableId="984744078">
    <w:abstractNumId w:val="0"/>
  </w:num>
  <w:num w:numId="9" w16cid:durableId="327438588">
    <w:abstractNumId w:val="3"/>
  </w:num>
  <w:num w:numId="10" w16cid:durableId="1584871387">
    <w:abstractNumId w:val="1"/>
  </w:num>
  <w:num w:numId="11" w16cid:durableId="1354842464">
    <w:abstractNumId w:val="8"/>
  </w:num>
  <w:num w:numId="12" w16cid:durableId="1316371544">
    <w:abstractNumId w:val="6"/>
  </w:num>
  <w:num w:numId="13" w16cid:durableId="554046073">
    <w:abstractNumId w:val="9"/>
  </w:num>
  <w:num w:numId="14" w16cid:durableId="247007881">
    <w:abstractNumId w:val="4"/>
  </w:num>
  <w:num w:numId="15" w16cid:durableId="2011327234">
    <w:abstractNumId w:val="12"/>
  </w:num>
  <w:num w:numId="16" w16cid:durableId="1610157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NKoFAPcr1XYtAAAA"/>
  </w:docVars>
  <w:rsids>
    <w:rsidRoot w:val="004231E6"/>
    <w:rsid w:val="00041CC9"/>
    <w:rsid w:val="0004464F"/>
    <w:rsid w:val="000558E8"/>
    <w:rsid w:val="000763BB"/>
    <w:rsid w:val="0009782C"/>
    <w:rsid w:val="000A2296"/>
    <w:rsid w:val="000A3EC2"/>
    <w:rsid w:val="000B132C"/>
    <w:rsid w:val="000D738F"/>
    <w:rsid w:val="000D7DF0"/>
    <w:rsid w:val="000E0447"/>
    <w:rsid w:val="000E1194"/>
    <w:rsid w:val="000E56A8"/>
    <w:rsid w:val="00142854"/>
    <w:rsid w:val="001D6CB9"/>
    <w:rsid w:val="00214C4F"/>
    <w:rsid w:val="00240140"/>
    <w:rsid w:val="00253CD4"/>
    <w:rsid w:val="00262CEC"/>
    <w:rsid w:val="00263E18"/>
    <w:rsid w:val="002A4848"/>
    <w:rsid w:val="002B410E"/>
    <w:rsid w:val="002C2DD4"/>
    <w:rsid w:val="002C6907"/>
    <w:rsid w:val="002D5A3E"/>
    <w:rsid w:val="002F2D31"/>
    <w:rsid w:val="003121D1"/>
    <w:rsid w:val="00321B7B"/>
    <w:rsid w:val="00324575"/>
    <w:rsid w:val="0033425B"/>
    <w:rsid w:val="00357F5B"/>
    <w:rsid w:val="003635F6"/>
    <w:rsid w:val="003645A0"/>
    <w:rsid w:val="003C1A93"/>
    <w:rsid w:val="003C4106"/>
    <w:rsid w:val="003F24B8"/>
    <w:rsid w:val="004231E6"/>
    <w:rsid w:val="00513DFE"/>
    <w:rsid w:val="00570521"/>
    <w:rsid w:val="00580B05"/>
    <w:rsid w:val="005A08C8"/>
    <w:rsid w:val="005C5E5E"/>
    <w:rsid w:val="0060139A"/>
    <w:rsid w:val="00617808"/>
    <w:rsid w:val="00674973"/>
    <w:rsid w:val="00696DA1"/>
    <w:rsid w:val="006C299B"/>
    <w:rsid w:val="006D57AE"/>
    <w:rsid w:val="00740521"/>
    <w:rsid w:val="00792DFF"/>
    <w:rsid w:val="007A6F19"/>
    <w:rsid w:val="007C5B6E"/>
    <w:rsid w:val="007C644F"/>
    <w:rsid w:val="007C6E40"/>
    <w:rsid w:val="007D6F2C"/>
    <w:rsid w:val="007E64B8"/>
    <w:rsid w:val="008536A6"/>
    <w:rsid w:val="008627A1"/>
    <w:rsid w:val="00884B71"/>
    <w:rsid w:val="008A44C3"/>
    <w:rsid w:val="008C2DA6"/>
    <w:rsid w:val="0092301C"/>
    <w:rsid w:val="0095423C"/>
    <w:rsid w:val="00977BD1"/>
    <w:rsid w:val="00A06E0A"/>
    <w:rsid w:val="00A42484"/>
    <w:rsid w:val="00A52CCE"/>
    <w:rsid w:val="00A53307"/>
    <w:rsid w:val="00A66B67"/>
    <w:rsid w:val="00A82B70"/>
    <w:rsid w:val="00A860F2"/>
    <w:rsid w:val="00AA54BC"/>
    <w:rsid w:val="00AB571E"/>
    <w:rsid w:val="00B13F68"/>
    <w:rsid w:val="00B74AE0"/>
    <w:rsid w:val="00BA3249"/>
    <w:rsid w:val="00BD3352"/>
    <w:rsid w:val="00BD426A"/>
    <w:rsid w:val="00BE3D23"/>
    <w:rsid w:val="00BF3F88"/>
    <w:rsid w:val="00C42A5B"/>
    <w:rsid w:val="00C7171B"/>
    <w:rsid w:val="00CB2771"/>
    <w:rsid w:val="00CB642A"/>
    <w:rsid w:val="00CC5735"/>
    <w:rsid w:val="00D05AEE"/>
    <w:rsid w:val="00D162F2"/>
    <w:rsid w:val="00D179B1"/>
    <w:rsid w:val="00D5168E"/>
    <w:rsid w:val="00DB236B"/>
    <w:rsid w:val="00DB26D8"/>
    <w:rsid w:val="00DB3999"/>
    <w:rsid w:val="00DD565D"/>
    <w:rsid w:val="00DE5F7C"/>
    <w:rsid w:val="00F7365A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irazummuniratish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580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00</cp:revision>
  <cp:lastPrinted>2022-05-29T20:48:00Z</cp:lastPrinted>
  <dcterms:created xsi:type="dcterms:W3CDTF">2021-11-16T22:07:00Z</dcterms:created>
  <dcterms:modified xsi:type="dcterms:W3CDTF">2022-12-22T20:53:00Z</dcterms:modified>
</cp:coreProperties>
</file>